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lotus blanc et coton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p w:rsidR="00827634" w:rsidRPr="0069446B" w:rsidP="009E5102" w14:paraId="2D05B3D4" w14:textId="5E45E9EA">
      <w:pPr>
        <w:pStyle w:val="SDSTextNormal"/>
      </w:pPr>
      <w:r w:rsidRPr="0069446B">
        <w:rPr>
          <w:noProof/>
        </w:rPr>
        <w:t>Destinato al grande pubblico</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egoria d’uso princip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so al consumo</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sidRPr="0069446B">
        <w:rPr>
          <w:noProof/>
        </w:rPr>
        <w:t>Può provocare una reazione allergica cutane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2-benzylideneheptanal; 3,7-dimethyloctan-3-ol; cinnamaldehyde; linalool; 1-(1,2,3,4,5,6,7,8-octahydro-2,3,8,8-tetramethyl-2-naphthyl)ethan-1-one; isoeugenol; 4-tert-butylcyclohexyl acetate; benzyl salicylat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302+P352 - IN CASO DI CONTATTO CON LA PELLE: lavare abbondantemente con acqua e sapone..</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2210-23-4</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27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0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69-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5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br/>
              <w:t>Aquatic Chronic 3, H412</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benzylidenehept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2-40-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5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5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cutanea), H312 (ATE=1260 mg/kg di peso corporeo)</w:t>
              <w:br/>
              <w:t>Skin Irrit. 2, H315</w:t>
              <w:br/>
              <w:t>Eye Irrit. 2, H319</w:t>
              <w:br/>
              <w:t>Skin Sens. 1A, H317</w:t>
              <w:br/>
              <w:t>Aquatic Chronic 3, H412</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Acute Tox. 4 (per via cutanea), H312 (ATE=1100 mg/kg di peso corporeo)</w:t>
              <w:br/>
              <w:t>Acute Tox. 4 (per inalazione),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eale. In polvere. Muschi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nisaldehyde (123-1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210 mg/kg di peso corporeo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7-dimethyloctan-3-ol (78-69-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8270 mg/kg di peso corporeo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i peso corporeo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i peso corporeo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i peso corporeo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alazione - Ratto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di peso corporeo Animal: mouse, Guideline: OECD Guideline 401 (Acute Oral Toxicity), 95% CL: 2620 - 362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tert-butylcyclohexyl acetate (32210-23-4)</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00 – 2000 mg/kg di peso corporeo Animal: rat, Animal sex: female, Guideline: OECD Guideline 420 (Acute Oral Toxicity - Fixed Dose Method), Guideline: EU Method B.1 bis (Acute Oral Toxicity - Fixed Dose Procedure)</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ssicità specifica per organi bersaglio (STOT) — esposizione singol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uò irritare le vie respiratorie.</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i peso corporeo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7-dimethyloctan-3-ol (78-69-3)</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lotus blanc et coton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7-dimethyloctan-3-ol (78-69-3)</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13,393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nisaldehyde (123-1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8,3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7-dimethyloctan-3-ol (78-69-3)</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1,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tert-butylcyclohexyl acetate (32210-23-4)</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6 mg/l Test organisms (species): Cyprinus carp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Candela lotus blanc et coton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2-benzylideneheptanal (122-40-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octan-3-ol (78-69-3)</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tert-butylcyclohexyl acetate (32210-23-4)</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anisaldehyde ; 3,7-dimethyloctan-3-ol ; cinnamaldehyde ; linalool ; isoeugenol ; 4-tert-butylcyclohex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anisaldehyd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cutanea),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specifica per organi bersaglio – esposizione singola, categoria 3 – Irritazione delle vie respiratori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alato.</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irritare le vie respiratori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3/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3/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lotus blanc et coton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lotus blanc et coton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3/06/2026   Versione: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A0957C25-6C23-4BF6-BA22-3D8969BFEBAF}"/>
</file>

<file path=customXml/itemProps3.xml><?xml version="1.0" encoding="utf-8"?>
<ds:datastoreItem xmlns:ds="http://schemas.openxmlformats.org/officeDocument/2006/customXml" ds:itemID="{1BB9001E-E0B8-43CD-839E-FDF6CD6211AD}"/>
</file>

<file path=customXml/itemProps4.xml><?xml version="1.0" encoding="utf-8"?>
<ds:datastoreItem xmlns:ds="http://schemas.openxmlformats.org/officeDocument/2006/customXml" ds:itemID="{69B4090D-9787-4B19-91F3-B2363926BFA6}"/>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